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C1D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C1D33" w:rsidRDefault="009A51C5" w:rsidP="009344FF">
      <w:pPr>
        <w:rPr>
          <w:rFonts w:ascii="Arial" w:hAnsi="Arial" w:cs="Arial"/>
          <w:sz w:val="20"/>
          <w:szCs w:val="20"/>
        </w:rPr>
      </w:pPr>
      <w:r w:rsidRPr="00EC1D33">
        <w:rPr>
          <w:rFonts w:ascii="Arial" w:hAnsi="Arial" w:cs="Arial"/>
          <w:sz w:val="20"/>
          <w:szCs w:val="20"/>
        </w:rPr>
        <w:t xml:space="preserve">Need revision </w:t>
      </w:r>
    </w:p>
    <w:p w:rsidR="000F2F46" w:rsidRPr="00EC1D3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D3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70A69" w:rsidRPr="00EC1D33" w:rsidRDefault="00670A69" w:rsidP="009344FF">
      <w:pPr>
        <w:rPr>
          <w:rFonts w:ascii="Arial" w:hAnsi="Arial" w:cs="Arial"/>
          <w:sz w:val="20"/>
          <w:szCs w:val="20"/>
        </w:rPr>
      </w:pPr>
      <w:r w:rsidRPr="00EC1D33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EC1D33">
        <w:rPr>
          <w:rFonts w:ascii="Arial" w:hAnsi="Arial" w:cs="Arial"/>
          <w:sz w:val="20"/>
          <w:szCs w:val="20"/>
        </w:rPr>
        <w:t>Ghalem</w:t>
      </w:r>
      <w:proofErr w:type="spellEnd"/>
      <w:r w:rsidRPr="00EC1D33">
        <w:rPr>
          <w:rFonts w:ascii="Arial" w:hAnsi="Arial" w:cs="Arial"/>
          <w:sz w:val="20"/>
          <w:szCs w:val="20"/>
        </w:rPr>
        <w:t xml:space="preserve"> BACHIR RAHO, Mascara University, Algeria</w:t>
      </w:r>
    </w:p>
    <w:p w:rsidR="006B437E" w:rsidRPr="00EC1D33" w:rsidRDefault="006B437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B437E" w:rsidRPr="00EC1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cyMLE0MDY1NDdS0lEKTi0uzszPAykwrAUAyB0VeywAAAA="/>
  </w:docVars>
  <w:rsids>
    <w:rsidRoot w:val="00A72896"/>
    <w:rsid w:val="002C0B2C"/>
    <w:rsid w:val="00670A69"/>
    <w:rsid w:val="006B437E"/>
    <w:rsid w:val="009344FF"/>
    <w:rsid w:val="009A51C5"/>
    <w:rsid w:val="009F328F"/>
    <w:rsid w:val="00A72896"/>
    <w:rsid w:val="00D71DCF"/>
    <w:rsid w:val="00EC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32A43"/>
  <w15:docId w15:val="{B85BF6B0-B88C-4F3E-A513-780CDC111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18T13:47:00Z</dcterms:modified>
</cp:coreProperties>
</file>